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54729D0A" w:rsidR="00466E34" w:rsidRDefault="007E5596" w:rsidP="007E5596">
      <w:pPr>
        <w:spacing w:after="0"/>
      </w:pPr>
      <w:r>
        <w:t>CAMPO.FIRMA</w:t>
      </w:r>
    </w:p>
    <w:p w14:paraId="7D26EC97" w14:textId="594F5B68" w:rsidR="00466E34"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43797E6E" w14:textId="77777777" w:rsidR="003B10E4" w:rsidRDefault="003B10E4">
      <w:pPr>
        <w:spacing w:after="0"/>
        <w:jc w:val="left"/>
      </w:pPr>
      <w:bookmarkStart w:id="10" w:name="bookmark_dich"/>
    </w:p>
    <w:p w14:paraId="51306474" w14:textId="6AC2851C" w:rsidR="00C27B9E" w:rsidRDefault="00C27B9E">
      <w:pPr>
        <w:spacing w:after="0"/>
        <w:jc w:val="left"/>
      </w:pPr>
      <w:r>
        <w:t>SEZIONE.DICH</w:t>
      </w:r>
      <w:bookmarkEnd w:id="10"/>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2AE0B" w14:textId="77777777" w:rsidR="003D5F81" w:rsidRDefault="003D5F81" w:rsidP="00D74435">
      <w:r>
        <w:separator/>
      </w:r>
    </w:p>
  </w:endnote>
  <w:endnote w:type="continuationSeparator" w:id="0">
    <w:p w14:paraId="4EFEAFCB" w14:textId="77777777" w:rsidR="003D5F81" w:rsidRDefault="003D5F81"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3D5F81"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3D5F81"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0AB44" w14:textId="77777777" w:rsidR="003D5F81" w:rsidRDefault="003D5F81" w:rsidP="00D74435">
      <w:r>
        <w:separator/>
      </w:r>
    </w:p>
  </w:footnote>
  <w:footnote w:type="continuationSeparator" w:id="0">
    <w:p w14:paraId="44ED5745" w14:textId="77777777" w:rsidR="003D5F81" w:rsidRDefault="003D5F81"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D5F81"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7594"/>
    <w:rsid w:val="003D4D75"/>
    <w:rsid w:val="003D5F81"/>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9</Pages>
  <Words>4485</Words>
  <Characters>25568</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8</cp:revision>
  <cp:lastPrinted>2024-09-05T08:40:00Z</cp:lastPrinted>
  <dcterms:created xsi:type="dcterms:W3CDTF">2023-08-01T07:26:00Z</dcterms:created>
  <dcterms:modified xsi:type="dcterms:W3CDTF">2024-11-1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